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8B993E3"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w:t>
      </w:r>
      <w:r w:rsidR="00A7469E">
        <w:rPr>
          <w:sz w:val="22"/>
          <w:szCs w:val="22"/>
          <w:lang w:val="en-GB"/>
        </w:rPr>
        <w:t xml:space="preserve">orth </w:t>
      </w:r>
      <w:r w:rsidR="008B3DBE">
        <w:rPr>
          <w:sz w:val="22"/>
          <w:szCs w:val="22"/>
          <w:lang w:val="en-GB"/>
        </w:rPr>
        <w:t>Dakot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A84D987" w14:textId="344A4F4D" w:rsidR="008B3DBE" w:rsidRPr="00CE05B2" w:rsidRDefault="008B3DBE" w:rsidP="008B3DBE">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43101" w14:textId="77777777" w:rsidR="00C7656D" w:rsidRDefault="00C7656D" w:rsidP="00CB37D9">
      <w:pPr>
        <w:spacing w:after="0" w:line="240" w:lineRule="auto"/>
      </w:pPr>
      <w:r>
        <w:separator/>
      </w:r>
    </w:p>
  </w:endnote>
  <w:endnote w:type="continuationSeparator" w:id="0">
    <w:p w14:paraId="5A0DA8DF" w14:textId="77777777" w:rsidR="00C7656D" w:rsidRDefault="00C765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46698" w14:textId="77777777" w:rsidR="00DF56BC" w:rsidRDefault="00DF5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E7826AB" w:rsidR="00CB37D9" w:rsidRPr="00DF56BC" w:rsidRDefault="00CB37D9" w:rsidP="00DF56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8473D" w14:textId="77777777" w:rsidR="00DF56BC" w:rsidRDefault="00DF56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9094D" w14:textId="77777777" w:rsidR="00C7656D" w:rsidRDefault="00C7656D" w:rsidP="00CB37D9">
      <w:pPr>
        <w:spacing w:after="0" w:line="240" w:lineRule="auto"/>
      </w:pPr>
      <w:r>
        <w:separator/>
      </w:r>
    </w:p>
  </w:footnote>
  <w:footnote w:type="continuationSeparator" w:id="0">
    <w:p w14:paraId="232E5512" w14:textId="77777777" w:rsidR="00C7656D" w:rsidRDefault="00C765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060CF" w14:textId="77777777" w:rsidR="00DF56BC" w:rsidRDefault="00DF56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811375B" w:rsidR="00AD6FC0" w:rsidRPr="00DF56BC" w:rsidRDefault="00AD6FC0" w:rsidP="00DF56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DFC5E" w14:textId="77777777" w:rsidR="00DF56BC" w:rsidRDefault="00DF5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9766832">
    <w:abstractNumId w:val="0"/>
  </w:num>
  <w:num w:numId="2" w16cid:durableId="8366997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46A56"/>
    <w:rsid w:val="001511CC"/>
    <w:rsid w:val="0017216B"/>
    <w:rsid w:val="0017554E"/>
    <w:rsid w:val="00181BFB"/>
    <w:rsid w:val="001A2890"/>
    <w:rsid w:val="001F4081"/>
    <w:rsid w:val="002129CA"/>
    <w:rsid w:val="00213AF9"/>
    <w:rsid w:val="002316B2"/>
    <w:rsid w:val="00255893"/>
    <w:rsid w:val="00283ABC"/>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913D05"/>
    <w:rsid w:val="009146FD"/>
    <w:rsid w:val="00930A3A"/>
    <w:rsid w:val="00945588"/>
    <w:rsid w:val="00976859"/>
    <w:rsid w:val="00980A10"/>
    <w:rsid w:val="00980AC0"/>
    <w:rsid w:val="00A17025"/>
    <w:rsid w:val="00A318E0"/>
    <w:rsid w:val="00A56F25"/>
    <w:rsid w:val="00A7469E"/>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7656D"/>
    <w:rsid w:val="00C91B90"/>
    <w:rsid w:val="00C92AC7"/>
    <w:rsid w:val="00C979AC"/>
    <w:rsid w:val="00CA36A0"/>
    <w:rsid w:val="00CB37D9"/>
    <w:rsid w:val="00CC639D"/>
    <w:rsid w:val="00CD6FD8"/>
    <w:rsid w:val="00D0285F"/>
    <w:rsid w:val="00D44429"/>
    <w:rsid w:val="00D54234"/>
    <w:rsid w:val="00D922B5"/>
    <w:rsid w:val="00D9550F"/>
    <w:rsid w:val="00DB03BE"/>
    <w:rsid w:val="00DD2CCC"/>
    <w:rsid w:val="00DD2D6C"/>
    <w:rsid w:val="00DD62B3"/>
    <w:rsid w:val="00DD74F7"/>
    <w:rsid w:val="00DF56BC"/>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9</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